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E2FBEB" w:themeColor="accent2" w:themeTint="33"/>
  <w:body>
    <w:p w:rsidR="005A6B04" w:rsidRDefault="005A6B04" w:rsidP="000C686E">
      <w:pPr>
        <w:pStyle w:val="Heading1"/>
      </w:pPr>
      <w:bookmarkStart w:id="0" w:name="_GoBack"/>
    </w:p>
    <w:bookmarkEnd w:id="0"/>
    <w:p w:rsidR="00412526" w:rsidRPr="001E6669" w:rsidRDefault="00412526" w:rsidP="0009455C">
      <w:pPr>
        <w:pStyle w:val="Heading1"/>
        <w:jc w:val="center"/>
      </w:pPr>
      <w:r w:rsidRPr="001E6669">
        <w:t xml:space="preserve">Resources for parents and carers to support the mental wellbeing of children and young people during the coronavirus pandemic and school </w:t>
      </w:r>
      <w:r w:rsidR="001E6669">
        <w:t>shut down</w:t>
      </w:r>
      <w:r w:rsidRPr="001E6669">
        <w:t>.</w:t>
      </w:r>
    </w:p>
    <w:p w:rsidR="0009455C" w:rsidRDefault="0009455C" w:rsidP="008F7552">
      <w:pPr>
        <w:pStyle w:val="Heading1"/>
      </w:pPr>
    </w:p>
    <w:p w:rsidR="00BB23C2" w:rsidRPr="001E6669" w:rsidRDefault="00412526" w:rsidP="008F7552">
      <w:pPr>
        <w:pStyle w:val="Heading1"/>
      </w:pPr>
      <w:r w:rsidRPr="001E6669">
        <w:t>Early years</w:t>
      </w:r>
      <w:r w:rsidR="00960EBA" w:rsidRPr="001E6669">
        <w:t>/foundation stage</w:t>
      </w:r>
    </w:p>
    <w:p w:rsidR="00901110" w:rsidRDefault="00901110" w:rsidP="00901110"/>
    <w:p w:rsidR="007B6246" w:rsidRDefault="00223756" w:rsidP="007B6246">
      <w:r w:rsidRPr="001E6669">
        <w:rPr>
          <w:b/>
          <w:bCs/>
        </w:rPr>
        <w:t>A</w:t>
      </w:r>
      <w:r w:rsidR="00545349" w:rsidRPr="001E6669">
        <w:rPr>
          <w:b/>
          <w:bCs/>
        </w:rPr>
        <w:t>pp</w:t>
      </w:r>
      <w:r w:rsidR="00545349" w:rsidRPr="001E6669">
        <w:t xml:space="preserve">. </w:t>
      </w:r>
      <w:r w:rsidR="00545349" w:rsidRPr="001E6669">
        <w:rPr>
          <w:i/>
          <w:iCs/>
          <w:u w:val="single"/>
        </w:rPr>
        <w:t xml:space="preserve">Breathe, </w:t>
      </w:r>
      <w:r w:rsidR="001E6669">
        <w:rPr>
          <w:i/>
          <w:iCs/>
          <w:u w:val="single"/>
        </w:rPr>
        <w:t>Think, Do</w:t>
      </w:r>
      <w:r w:rsidR="00545349" w:rsidRPr="001E6669">
        <w:rPr>
          <w:i/>
          <w:iCs/>
          <w:u w:val="single"/>
        </w:rPr>
        <w:t xml:space="preserve"> with Sesame</w:t>
      </w:r>
      <w:r w:rsidR="00545349" w:rsidRPr="001E6669">
        <w:t>. A CBT based app which uses a Sesame Street character to help teach children skills such as problem solving and self-control. Designed for children aged between 2 and 5</w:t>
      </w:r>
      <w:r w:rsidR="00C274E6" w:rsidRPr="001E6669">
        <w:t>. High production values and completely free.</w:t>
      </w:r>
    </w:p>
    <w:p w:rsidR="00C274E6" w:rsidRPr="001E6669" w:rsidRDefault="00C274E6" w:rsidP="007B6246">
      <w:r w:rsidRPr="001E6669">
        <w:t>It can be downloaded from the App Store</w:t>
      </w:r>
    </w:p>
    <w:p w:rsidR="00C274E6" w:rsidRPr="001E6669" w:rsidRDefault="0009455C" w:rsidP="007B6246">
      <w:hyperlink r:id="rId8" w:history="1">
        <w:r w:rsidR="00C274E6" w:rsidRPr="001E6669">
          <w:rPr>
            <w:rStyle w:val="Hyperlink"/>
          </w:rPr>
          <w:t>https://apps.apple.com/us/app/breathe-think-do-with-sesame/id721853597</w:t>
        </w:r>
      </w:hyperlink>
    </w:p>
    <w:p w:rsidR="00C274E6" w:rsidRPr="001E6669" w:rsidRDefault="001E6669" w:rsidP="007B6246">
      <w:r>
        <w:t>Or</w:t>
      </w:r>
      <w:r w:rsidR="00C274E6" w:rsidRPr="001E6669">
        <w:t xml:space="preserve"> Google play</w:t>
      </w:r>
    </w:p>
    <w:p w:rsidR="00C274E6" w:rsidRPr="001E6669" w:rsidRDefault="0009455C" w:rsidP="007B6246">
      <w:hyperlink r:id="rId9" w:history="1">
        <w:r w:rsidR="00C274E6" w:rsidRPr="001E6669">
          <w:rPr>
            <w:rStyle w:val="Hyperlink"/>
          </w:rPr>
          <w:t>https://play.google.com/store/apps/details?id=air.com.sesameworkshop.ResilienceThinkBreathDo</w:t>
        </w:r>
      </w:hyperlink>
      <w:r w:rsidR="00C274E6" w:rsidRPr="001E6669">
        <w:t xml:space="preserve"> </w:t>
      </w:r>
    </w:p>
    <w:p w:rsidR="00C274E6" w:rsidRDefault="00223756" w:rsidP="007B6246">
      <w:r w:rsidRPr="001E6669">
        <w:rPr>
          <w:b/>
          <w:bCs/>
        </w:rPr>
        <w:t>Website/</w:t>
      </w:r>
      <w:r w:rsidR="00130946" w:rsidRPr="001E6669">
        <w:rPr>
          <w:b/>
          <w:bCs/>
        </w:rPr>
        <w:t>PDF</w:t>
      </w:r>
      <w:r w:rsidR="00130946" w:rsidRPr="001E6669">
        <w:t xml:space="preserve">. </w:t>
      </w:r>
      <w:r w:rsidR="00130946" w:rsidRPr="001E6669">
        <w:rPr>
          <w:i/>
          <w:iCs/>
          <w:u w:val="single"/>
        </w:rPr>
        <w:t>Hey</w:t>
      </w:r>
      <w:r w:rsidR="001E6669" w:rsidRPr="001E6669">
        <w:rPr>
          <w:i/>
          <w:iCs/>
          <w:u w:val="single"/>
        </w:rPr>
        <w:t>,</w:t>
      </w:r>
      <w:r w:rsidR="00130946" w:rsidRPr="001E6669">
        <w:rPr>
          <w:i/>
          <w:iCs/>
          <w:u w:val="single"/>
        </w:rPr>
        <w:t xml:space="preserve"> </w:t>
      </w:r>
      <w:proofErr w:type="spellStart"/>
      <w:r w:rsidR="00130946" w:rsidRPr="001E6669">
        <w:rPr>
          <w:i/>
          <w:iCs/>
          <w:u w:val="single"/>
        </w:rPr>
        <w:t>Duggee</w:t>
      </w:r>
      <w:proofErr w:type="spellEnd"/>
      <w:r w:rsidR="00130946" w:rsidRPr="001E6669">
        <w:t>-</w:t>
      </w:r>
      <w:r w:rsidR="00130946" w:rsidRPr="001E6669">
        <w:rPr>
          <w:i/>
          <w:iCs/>
          <w:u w:val="single"/>
        </w:rPr>
        <w:t>Earn your Stay at Home Badge</w:t>
      </w:r>
      <w:r w:rsidR="00130946" w:rsidRPr="001E6669">
        <w:t>. Using a CBeebies character</w:t>
      </w:r>
      <w:r w:rsidR="001E6669" w:rsidRPr="001E6669">
        <w:t>,</w:t>
      </w:r>
      <w:r w:rsidR="00130946" w:rsidRPr="001E6669">
        <w:t xml:space="preserve"> children self</w:t>
      </w:r>
      <w:r w:rsidR="001E6669" w:rsidRPr="001E6669">
        <w:t>-</w:t>
      </w:r>
      <w:r w:rsidR="00130946" w:rsidRPr="001E6669">
        <w:t>isolating/social distancing can fill in a stay-at-home chart that can be downloaded from this website:</w:t>
      </w:r>
    </w:p>
    <w:p w:rsidR="00130946" w:rsidRPr="001E6669" w:rsidRDefault="0009455C" w:rsidP="007B6246">
      <w:hyperlink r:id="rId10" w:history="1">
        <w:r w:rsidR="00130946" w:rsidRPr="001E6669">
          <w:rPr>
            <w:rStyle w:val="Hyperlink"/>
          </w:rPr>
          <w:t>https://www.bbc.co.uk/cbeebies/joinin/earn-your-stay-at-home-badge-hey-duggee</w:t>
        </w:r>
      </w:hyperlink>
      <w:r w:rsidR="00130946" w:rsidRPr="001E6669">
        <w:t xml:space="preserve"> </w:t>
      </w:r>
    </w:p>
    <w:p w:rsidR="000714B2" w:rsidRDefault="00223756" w:rsidP="00545349">
      <w:r w:rsidRPr="001E6669">
        <w:rPr>
          <w:b/>
          <w:bCs/>
        </w:rPr>
        <w:t>Website</w:t>
      </w:r>
      <w:r w:rsidR="00545349" w:rsidRPr="001E6669">
        <w:t>. Sesame Street ha</w:t>
      </w:r>
      <w:r w:rsidR="001E6669" w:rsidRPr="001E6669">
        <w:t>s</w:t>
      </w:r>
      <w:r w:rsidR="00545349" w:rsidRPr="001E6669">
        <w:t xml:space="preserve"> also produced a whole webpage of</w:t>
      </w:r>
      <w:r w:rsidR="00C274E6" w:rsidRPr="001E6669">
        <w:t xml:space="preserve"> excellent</w:t>
      </w:r>
      <w:r w:rsidR="00545349" w:rsidRPr="001E6669">
        <w:t xml:space="preserve"> </w:t>
      </w:r>
      <w:proofErr w:type="gramStart"/>
      <w:r w:rsidR="00545349" w:rsidRPr="001E6669">
        <w:t xml:space="preserve">resources </w:t>
      </w:r>
      <w:r w:rsidR="001E6669">
        <w:t>,</w:t>
      </w:r>
      <w:proofErr w:type="gramEnd"/>
      <w:r w:rsidR="001E6669">
        <w:t xml:space="preserve"> including advice</w:t>
      </w:r>
      <w:r w:rsidR="00545349" w:rsidRPr="001E6669">
        <w:t xml:space="preserve"> about talking to children</w:t>
      </w:r>
      <w:r w:rsidR="00C274E6" w:rsidRPr="001E6669">
        <w:t xml:space="preserve"> about C</w:t>
      </w:r>
      <w:r w:rsidR="001E6669" w:rsidRPr="001E6669">
        <w:t>OVID</w:t>
      </w:r>
      <w:r w:rsidR="00C274E6" w:rsidRPr="001E6669">
        <w:t xml:space="preserve"> 19, resources, videos and games to support parents at home with their children</w:t>
      </w:r>
    </w:p>
    <w:p w:rsidR="0009455C" w:rsidRDefault="0009455C" w:rsidP="0009455C">
      <w:hyperlink r:id="rId11" w:history="1">
        <w:r w:rsidR="00130946" w:rsidRPr="001E6669">
          <w:rPr>
            <w:rStyle w:val="Hyperlink"/>
          </w:rPr>
          <w:t>https://sesamestreetincommunities.org/topics/health-emergencies/</w:t>
        </w:r>
      </w:hyperlink>
      <w:r w:rsidR="00130946" w:rsidRPr="001E6669">
        <w:t xml:space="preserve"> </w:t>
      </w:r>
    </w:p>
    <w:p w:rsidR="0009455C" w:rsidRDefault="0009455C" w:rsidP="0009455C"/>
    <w:p w:rsidR="00400DAA" w:rsidRPr="001E6669" w:rsidRDefault="00412526" w:rsidP="000714B2">
      <w:pPr>
        <w:pStyle w:val="Heading1"/>
      </w:pPr>
      <w:r w:rsidRPr="001E6669">
        <w:t>Key stage 1</w:t>
      </w:r>
    </w:p>
    <w:p w:rsidR="00064083" w:rsidRDefault="00223756" w:rsidP="000714B2">
      <w:r w:rsidRPr="001E6669">
        <w:rPr>
          <w:b/>
          <w:bCs/>
        </w:rPr>
        <w:t>PDF.</w:t>
      </w:r>
      <w:r w:rsidRPr="001E6669">
        <w:t xml:space="preserve"> </w:t>
      </w:r>
      <w:r w:rsidRPr="001E6669">
        <w:rPr>
          <w:i/>
          <w:iCs/>
          <w:u w:val="single"/>
        </w:rPr>
        <w:t xml:space="preserve">The Scared Gang Have </w:t>
      </w:r>
      <w:r w:rsidR="00BB23C2" w:rsidRPr="001E6669">
        <w:rPr>
          <w:i/>
          <w:iCs/>
          <w:u w:val="single"/>
        </w:rPr>
        <w:t>to</w:t>
      </w:r>
      <w:r w:rsidRPr="001E6669">
        <w:rPr>
          <w:i/>
          <w:iCs/>
          <w:u w:val="single"/>
        </w:rPr>
        <w:t xml:space="preserve"> Stay </w:t>
      </w:r>
      <w:r w:rsidR="003E5AF3" w:rsidRPr="001E6669">
        <w:rPr>
          <w:i/>
          <w:iCs/>
          <w:u w:val="single"/>
        </w:rPr>
        <w:t>at</w:t>
      </w:r>
      <w:r w:rsidRPr="001E6669">
        <w:rPr>
          <w:i/>
          <w:iCs/>
          <w:u w:val="single"/>
        </w:rPr>
        <w:t xml:space="preserve"> Home</w:t>
      </w:r>
      <w:r w:rsidRPr="001E6669">
        <w:t xml:space="preserve">. A </w:t>
      </w:r>
      <w:r w:rsidR="001E6669" w:rsidRPr="001E6669">
        <w:t>f</w:t>
      </w:r>
      <w:r w:rsidRPr="001E6669">
        <w:t>ree downloadable book. The scared gang books are designed to support children to recognise their emotional</w:t>
      </w:r>
      <w:r w:rsidR="00064083" w:rsidRPr="001E6669">
        <w:t xml:space="preserve"> needs and how they can </w:t>
      </w:r>
      <w:r w:rsidR="008F7552" w:rsidRPr="001E6669">
        <w:t>self-regulate</w:t>
      </w:r>
      <w:r w:rsidR="00064083" w:rsidRPr="001E6669">
        <w:t xml:space="preserve"> through sensory-based activities. The </w:t>
      </w:r>
      <w:r w:rsidR="008F7552" w:rsidRPr="001E6669">
        <w:rPr>
          <w:i/>
          <w:iCs/>
        </w:rPr>
        <w:t>Scared Gang Have to Stay At Home</w:t>
      </w:r>
      <w:r w:rsidR="008F7552" w:rsidRPr="001E6669">
        <w:t xml:space="preserve"> </w:t>
      </w:r>
      <w:r w:rsidR="00064083" w:rsidRPr="001E6669">
        <w:t>explains social isolation for young children and suggests how handwashing can prevent the spread of C</w:t>
      </w:r>
      <w:r w:rsidR="001E6669" w:rsidRPr="001E6669">
        <w:t>OVID</w:t>
      </w:r>
      <w:r w:rsidR="00064083" w:rsidRPr="001E6669">
        <w:t xml:space="preserve"> 19. </w:t>
      </w:r>
      <w:r w:rsidR="00064083">
        <w:t>The book can be downloaded for free at this address:</w:t>
      </w:r>
    </w:p>
    <w:p w:rsidR="00BB23C2" w:rsidRPr="00BB23C2" w:rsidRDefault="0009455C" w:rsidP="00412526">
      <w:hyperlink r:id="rId12" w:history="1">
        <w:r w:rsidR="00064083" w:rsidRPr="008C736D">
          <w:rPr>
            <w:rStyle w:val="Hyperlink"/>
          </w:rPr>
          <w:t>https://9fd60b7f-097e-4552-818c-715c7a2073f4.filesusr.com/ugd/a80625_45ca40d8389b4abd861c54608cd0de44.pdf</w:t>
        </w:r>
      </w:hyperlink>
      <w:r w:rsidR="00064083">
        <w:t xml:space="preserve"> </w:t>
      </w:r>
    </w:p>
    <w:p w:rsidR="00CC7FD7" w:rsidRDefault="00CC7FD7" w:rsidP="00412526">
      <w:pPr>
        <w:rPr>
          <w:rFonts w:eastAsiaTheme="minorEastAsia"/>
          <w:bCs/>
          <w:iCs/>
        </w:rPr>
      </w:pPr>
      <w:r w:rsidRPr="00CC7FD7">
        <w:rPr>
          <w:rFonts w:eastAsiaTheme="minorEastAsia"/>
          <w:b/>
          <w:iCs/>
        </w:rPr>
        <w:t>PDF</w:t>
      </w:r>
      <w:proofErr w:type="gramStart"/>
      <w:r>
        <w:rPr>
          <w:rFonts w:eastAsiaTheme="minorEastAsia"/>
          <w:bCs/>
          <w:iCs/>
        </w:rPr>
        <w:t>.</w:t>
      </w:r>
      <w:r w:rsidRPr="00CC7FD7">
        <w:rPr>
          <w:rFonts w:eastAsiaTheme="minorEastAsia"/>
          <w:bCs/>
          <w:i/>
          <w:u w:val="single"/>
        </w:rPr>
        <w:t>#</w:t>
      </w:r>
      <w:proofErr w:type="gramEnd"/>
      <w:r w:rsidRPr="00CC7FD7">
        <w:rPr>
          <w:rFonts w:eastAsiaTheme="minorEastAsia"/>
          <w:bCs/>
          <w:i/>
          <w:u w:val="single"/>
        </w:rPr>
        <w:t>COVIBOOK</w:t>
      </w:r>
      <w:r>
        <w:rPr>
          <w:rFonts w:eastAsiaTheme="minorEastAsia"/>
          <w:bCs/>
          <w:iCs/>
        </w:rPr>
        <w:t xml:space="preserve"> is a short</w:t>
      </w:r>
      <w:r w:rsidR="001E6669">
        <w:rPr>
          <w:rFonts w:eastAsiaTheme="minorEastAsia"/>
          <w:bCs/>
          <w:iCs/>
        </w:rPr>
        <w:t>,</w:t>
      </w:r>
      <w:r>
        <w:rPr>
          <w:rFonts w:eastAsiaTheme="minorEastAsia"/>
          <w:bCs/>
          <w:iCs/>
        </w:rPr>
        <w:t xml:space="preserve"> colourful downloadable book to support children under the age of seven about C</w:t>
      </w:r>
      <w:r w:rsidR="001E6669">
        <w:rPr>
          <w:rFonts w:eastAsiaTheme="minorEastAsia"/>
          <w:bCs/>
          <w:iCs/>
        </w:rPr>
        <w:t>OVID</w:t>
      </w:r>
      <w:r>
        <w:rPr>
          <w:rFonts w:eastAsiaTheme="minorEastAsia"/>
          <w:bCs/>
          <w:iCs/>
        </w:rPr>
        <w:t xml:space="preserve"> 19. It allows families to discuss the emotions arising out of the pandemic. Downloadable for free at this address:</w:t>
      </w:r>
    </w:p>
    <w:p w:rsidR="00CC7FD7" w:rsidRPr="007B6246" w:rsidRDefault="0009455C" w:rsidP="00412526">
      <w:pPr>
        <w:rPr>
          <w:rFonts w:eastAsiaTheme="minorEastAsia"/>
          <w:bCs/>
          <w:iCs/>
        </w:rPr>
      </w:pPr>
      <w:hyperlink r:id="rId13" w:history="1">
        <w:r w:rsidR="00BB23C2" w:rsidRPr="008C736D">
          <w:rPr>
            <w:rStyle w:val="Hyperlink"/>
            <w:rFonts w:eastAsiaTheme="minorEastAsia"/>
            <w:bCs/>
            <w:iCs/>
          </w:rPr>
          <w:t>https://660919d3-b85b-43c3-a3ad-3de6a9d37099.filesusr.com/ugd/64c685_0a595408de2e4bfcbf1539dcf6ba4b89.pdf</w:t>
        </w:r>
      </w:hyperlink>
      <w:r w:rsidR="00BB23C2">
        <w:rPr>
          <w:rFonts w:eastAsiaTheme="minorEastAsia"/>
          <w:bCs/>
          <w:iCs/>
        </w:rPr>
        <w:t xml:space="preserve"> </w:t>
      </w:r>
    </w:p>
    <w:p w:rsidR="005A6B04" w:rsidRDefault="005A6B04" w:rsidP="00507881">
      <w:pPr>
        <w:pStyle w:val="Heading1"/>
      </w:pPr>
    </w:p>
    <w:p w:rsidR="00B932AA" w:rsidRDefault="00412526" w:rsidP="00507881">
      <w:pPr>
        <w:pStyle w:val="Heading1"/>
      </w:pPr>
      <w:r w:rsidRPr="007B6246">
        <w:t>Key stage 2</w:t>
      </w:r>
    </w:p>
    <w:p w:rsidR="00B932AA" w:rsidRPr="00B932AA" w:rsidRDefault="00B932AA" w:rsidP="00B932AA"/>
    <w:p w:rsidR="00C93E5C" w:rsidRPr="003741CE" w:rsidRDefault="008F7552" w:rsidP="00C93E5C">
      <w:r w:rsidRPr="00C93E5C">
        <w:rPr>
          <w:b/>
          <w:bCs/>
        </w:rPr>
        <w:t>Book</w:t>
      </w:r>
      <w:r w:rsidR="00C93E5C" w:rsidRPr="00C93E5C">
        <w:rPr>
          <w:b/>
          <w:bCs/>
        </w:rPr>
        <w:t>.</w:t>
      </w:r>
      <w:r w:rsidR="00C93E5C" w:rsidRPr="00C93E5C">
        <w:t xml:space="preserve"> </w:t>
      </w:r>
      <w:r w:rsidR="00C93E5C" w:rsidRPr="008F7552">
        <w:rPr>
          <w:u w:val="single"/>
        </w:rPr>
        <w:t xml:space="preserve">What </w:t>
      </w:r>
      <w:r w:rsidRPr="008F7552">
        <w:rPr>
          <w:u w:val="single"/>
        </w:rPr>
        <w:t>To Do When You Worry Too Much: A Kids Guide To Overcoming Anxiety</w:t>
      </w:r>
      <w:r w:rsidR="00C93E5C" w:rsidRPr="00C93E5C">
        <w:t xml:space="preserve"> by Dawn Huebner and Bonnie Matthews.</w:t>
      </w:r>
      <w:r w:rsidR="00C93E5C">
        <w:t xml:space="preserve"> A self-help book designed to guide 6-12-year-olds and their parents through cognitive behavioural techniques used to support young people with anxiety. This book educates, motivates and empowers children to work towards change. Available from Amazon and costs £11.35</w:t>
      </w:r>
    </w:p>
    <w:p w:rsidR="00C93E5C" w:rsidRDefault="0009455C" w:rsidP="00C93E5C">
      <w:hyperlink r:id="rId14" w:history="1">
        <w:r w:rsidR="00C93E5C" w:rsidRPr="00D16040">
          <w:rPr>
            <w:rStyle w:val="Hyperlink"/>
          </w:rPr>
          <w:t>https://www.amazon.co.uk/What-When-Worry-Much-What/dp/1591473144</w:t>
        </w:r>
      </w:hyperlink>
      <w:r w:rsidR="00C93E5C">
        <w:t xml:space="preserve"> </w:t>
      </w:r>
    </w:p>
    <w:p w:rsidR="00DA38A2" w:rsidRDefault="00DA38A2" w:rsidP="00F660BE">
      <w:r w:rsidRPr="00DA38A2">
        <w:rPr>
          <w:b/>
          <w:bCs/>
        </w:rPr>
        <w:t>PDF download</w:t>
      </w:r>
      <w:r w:rsidR="008F7552" w:rsidRPr="00DA38A2">
        <w:rPr>
          <w:b/>
          <w:bCs/>
        </w:rPr>
        <w:t xml:space="preserve"> </w:t>
      </w:r>
      <w:r w:rsidRPr="00DA38A2">
        <w:rPr>
          <w:b/>
          <w:bCs/>
        </w:rPr>
        <w:t>/interactive document.</w:t>
      </w:r>
      <w:r>
        <w:t xml:space="preserve"> </w:t>
      </w:r>
      <w:r w:rsidRPr="00DA38A2">
        <w:rPr>
          <w:i/>
          <w:iCs/>
          <w:u w:val="single"/>
        </w:rPr>
        <w:t>Children</w:t>
      </w:r>
      <w:r w:rsidR="002D3B01">
        <w:rPr>
          <w:i/>
          <w:iCs/>
          <w:u w:val="single"/>
        </w:rPr>
        <w:t>'</w:t>
      </w:r>
      <w:r w:rsidRPr="00DA38A2">
        <w:rPr>
          <w:i/>
          <w:iCs/>
          <w:u w:val="single"/>
        </w:rPr>
        <w:t>s Guide to Coronavirus</w:t>
      </w:r>
      <w:r>
        <w:t xml:space="preserve"> by the Children</w:t>
      </w:r>
      <w:r w:rsidR="002D3B01">
        <w:t>'</w:t>
      </w:r>
      <w:r>
        <w:t>s Commissioner. The U</w:t>
      </w:r>
      <w:r w:rsidR="001E6669">
        <w:t>K</w:t>
      </w:r>
      <w:r w:rsidR="002D3B01">
        <w:t>'</w:t>
      </w:r>
      <w:r>
        <w:t>s Children</w:t>
      </w:r>
      <w:r w:rsidR="002D3B01">
        <w:t>'</w:t>
      </w:r>
      <w:r>
        <w:t xml:space="preserve">s Commissioner has produced a great interactive PDF document about coronavirus. Although only 19 pages long it contains information about dealing with worries around coronavirus, where children can get more information and how to deal with worry. It also contains links to free resources such as </w:t>
      </w:r>
      <w:r w:rsidR="001E6669">
        <w:t>M</w:t>
      </w:r>
      <w:r>
        <w:t xml:space="preserve">inecraft, </w:t>
      </w:r>
      <w:r w:rsidR="001E6669">
        <w:t>Audibl</w:t>
      </w:r>
      <w:r>
        <w:t>e free books and free classes.</w:t>
      </w:r>
    </w:p>
    <w:p w:rsidR="00D16CC3" w:rsidRPr="001E6669" w:rsidRDefault="0009455C" w:rsidP="00F660BE">
      <w:hyperlink r:id="rId15" w:history="1">
        <w:r w:rsidR="003176F8" w:rsidRPr="00B45B2F">
          <w:rPr>
            <w:rStyle w:val="Hyperlink"/>
          </w:rPr>
          <w:t>https://www.childrenscommissioner.gov.uk/publication/childrens-guide-to-coronavirus/</w:t>
        </w:r>
      </w:hyperlink>
      <w:r w:rsidR="003176F8">
        <w:t xml:space="preserve"> </w:t>
      </w:r>
    </w:p>
    <w:p w:rsidR="00400DAA" w:rsidRPr="001E6669" w:rsidRDefault="00400DAA" w:rsidP="007B6246">
      <w:pPr>
        <w:pStyle w:val="Heading1"/>
      </w:pPr>
      <w:r w:rsidRPr="001E6669">
        <w:t>For Parents</w:t>
      </w:r>
    </w:p>
    <w:p w:rsidR="00EA61A1" w:rsidRPr="00EA61A1" w:rsidRDefault="00EA61A1" w:rsidP="00EA61A1"/>
    <w:p w:rsidR="002823CA" w:rsidRDefault="00EA61A1" w:rsidP="002823CA">
      <w:r w:rsidRPr="001E6669">
        <w:rPr>
          <w:b/>
          <w:bCs/>
        </w:rPr>
        <w:t>Website</w:t>
      </w:r>
      <w:r w:rsidR="008C0470" w:rsidRPr="001E6669">
        <w:rPr>
          <w:b/>
          <w:bCs/>
        </w:rPr>
        <w:t>.</w:t>
      </w:r>
      <w:r w:rsidR="008C0470" w:rsidRPr="001E6669">
        <w:t xml:space="preserve"> </w:t>
      </w:r>
      <w:r w:rsidR="002823CA" w:rsidRPr="001E6669">
        <w:t>Good Thinking website for adults looking for resources to support their mental health and wellbeing</w:t>
      </w:r>
      <w:r w:rsidR="00C93E5C" w:rsidRPr="001E6669">
        <w:t xml:space="preserve">. It is a resource full of </w:t>
      </w:r>
      <w:r w:rsidR="001E6669" w:rsidRPr="001E6669">
        <w:t>excellen</w:t>
      </w:r>
      <w:r w:rsidR="00C93E5C" w:rsidRPr="001E6669">
        <w:t>t links, designed for Londoners and supported by the Mayor of London and various London charities. Nevertheless also accessible to people living in a coastal community.</w:t>
      </w:r>
    </w:p>
    <w:p w:rsidR="002823CA" w:rsidRPr="001E6669" w:rsidRDefault="0009455C" w:rsidP="002823CA">
      <w:hyperlink r:id="rId16" w:history="1">
        <w:r w:rsidR="008C0470" w:rsidRPr="001E6669">
          <w:rPr>
            <w:rStyle w:val="Hyperlink"/>
          </w:rPr>
          <w:t>https://www.good-thinking.uk</w:t>
        </w:r>
      </w:hyperlink>
      <w:r w:rsidR="008C0470" w:rsidRPr="001E6669">
        <w:t xml:space="preserve"> </w:t>
      </w:r>
    </w:p>
    <w:p w:rsidR="00400DAA" w:rsidRDefault="00BB23C2">
      <w:pPr>
        <w:rPr>
          <w:iCs/>
        </w:rPr>
      </w:pPr>
      <w:r w:rsidRPr="001E6669">
        <w:rPr>
          <w:iCs/>
        </w:rPr>
        <w:t>T</w:t>
      </w:r>
      <w:r w:rsidR="00480C1F" w:rsidRPr="001E6669">
        <w:rPr>
          <w:iCs/>
        </w:rPr>
        <w:t>he Anna Freud organisation has a dedicated</w:t>
      </w:r>
      <w:r w:rsidR="00F660BE" w:rsidRPr="001E6669">
        <w:rPr>
          <w:iCs/>
        </w:rPr>
        <w:t xml:space="preserve"> website page giving advice for parents and carers about how to support their families during the coronavirus pandemic. The page has several links to documents mentioned elsewhere on this resource list, as well as comprehensive answers to commonly asked questions.</w:t>
      </w:r>
    </w:p>
    <w:p w:rsidR="00F660BE" w:rsidRPr="001E6669" w:rsidRDefault="00F660BE">
      <w:pPr>
        <w:rPr>
          <w:iCs/>
        </w:rPr>
      </w:pPr>
      <w:r w:rsidRPr="001E6669">
        <w:rPr>
          <w:b/>
          <w:bCs/>
          <w:iCs/>
        </w:rPr>
        <w:t>Webpage</w:t>
      </w:r>
      <w:r w:rsidRPr="001E6669">
        <w:rPr>
          <w:iCs/>
        </w:rPr>
        <w:t>.</w:t>
      </w:r>
      <w:r w:rsidRPr="001E6669">
        <w:t xml:space="preserve"> </w:t>
      </w:r>
      <w:hyperlink r:id="rId17" w:history="1">
        <w:r w:rsidRPr="001E6669">
          <w:rPr>
            <w:rStyle w:val="Hyperlink"/>
            <w:iCs/>
          </w:rPr>
          <w:t>https://www.annafreud.org/what-we-do/anna-freud-learning-network/coronavirus/</w:t>
        </w:r>
      </w:hyperlink>
      <w:r w:rsidRPr="001E6669">
        <w:rPr>
          <w:iCs/>
        </w:rPr>
        <w:t xml:space="preserve"> </w:t>
      </w:r>
    </w:p>
    <w:p w:rsidR="003F0B65" w:rsidRPr="001E6669" w:rsidRDefault="003F0B65" w:rsidP="00412526">
      <w:pPr>
        <w:rPr>
          <w:iCs/>
        </w:rPr>
      </w:pPr>
    </w:p>
    <w:sectPr w:rsidR="003F0B65" w:rsidRPr="001E6669" w:rsidSect="007B6246">
      <w:headerReference w:type="default" r:id="rId18"/>
      <w:pgSz w:w="11906" w:h="16838"/>
      <w:pgMar w:top="1440" w:right="1440" w:bottom="1440" w:left="144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A6B04" w:rsidRDefault="005A6B04" w:rsidP="00E3471C">
      <w:pPr>
        <w:spacing w:after="0" w:line="240" w:lineRule="auto"/>
      </w:pPr>
      <w:r>
        <w:separator/>
      </w:r>
    </w:p>
  </w:endnote>
  <w:endnote w:type="continuationSeparator" w:id="0">
    <w:p w:rsidR="005A6B04" w:rsidRDefault="005A6B04" w:rsidP="00E3471C">
      <w:pPr>
        <w:spacing w:after="0" w:line="240" w:lineRule="auto"/>
      </w:pPr>
      <w:r>
        <w:continuationSeparator/>
      </w:r>
    </w:p>
  </w:endnote>
  <w:endnote w:type="continuationNotice" w:id="1">
    <w:p w:rsidR="005A6B04" w:rsidRDefault="005A6B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entury Gothic">
    <w:panose1 w:val="020B0502020202020204"/>
    <w:charset w:val="00"/>
    <w:family w:val="auto"/>
    <w:pitch w:val="variable"/>
    <w:sig w:usb0="00000003" w:usb1="00000000" w:usb2="00000000" w:usb3="00000000" w:csb0="00000001"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6B04" w:rsidRDefault="005A6B04" w:rsidP="00E3471C">
      <w:pPr>
        <w:spacing w:after="0" w:line="240" w:lineRule="auto"/>
      </w:pPr>
      <w:r>
        <w:separator/>
      </w:r>
    </w:p>
  </w:footnote>
  <w:footnote w:type="continuationSeparator" w:id="0">
    <w:p w:rsidR="005A6B04" w:rsidRDefault="005A6B04" w:rsidP="00E3471C">
      <w:pPr>
        <w:spacing w:after="0" w:line="240" w:lineRule="auto"/>
      </w:pPr>
      <w:r>
        <w:continuationSeparator/>
      </w:r>
    </w:p>
  </w:footnote>
  <w:footnote w:type="continuationNotice" w:id="1">
    <w:p w:rsidR="005A6B04" w:rsidRDefault="005A6B04">
      <w:pPr>
        <w:spacing w:after="0"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6B04" w:rsidRPr="005A6B04" w:rsidRDefault="005A6B04" w:rsidP="005A6B04">
    <w:pPr>
      <w:pStyle w:val="Heading1"/>
      <w:rPr>
        <w:b/>
        <w:sz w:val="40"/>
        <w:szCs w:val="40"/>
      </w:rPr>
    </w:pPr>
    <w:r w:rsidRPr="005A6B04">
      <w:rPr>
        <w:b/>
        <w:noProof/>
        <w:sz w:val="40"/>
        <w:szCs w:val="40"/>
        <w:lang w:val="en-US"/>
      </w:rPr>
      <w:t>St Margaret Clitherow Catholic Primary Schoo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displayBackgroundShape/>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0MLIwMbM0sDAzMbRQ0lEKTi0uzszPAykwrwUAxkno8ywAAAA="/>
  </w:docVars>
  <w:rsids>
    <w:rsidRoot w:val="00927E3E"/>
    <w:rsid w:val="00064083"/>
    <w:rsid w:val="000714B2"/>
    <w:rsid w:val="0009350B"/>
    <w:rsid w:val="0009455C"/>
    <w:rsid w:val="000C686E"/>
    <w:rsid w:val="000D01E0"/>
    <w:rsid w:val="000E1F29"/>
    <w:rsid w:val="0011190C"/>
    <w:rsid w:val="00130946"/>
    <w:rsid w:val="00136E2E"/>
    <w:rsid w:val="001B3754"/>
    <w:rsid w:val="001E6669"/>
    <w:rsid w:val="00223756"/>
    <w:rsid w:val="00227724"/>
    <w:rsid w:val="002823CA"/>
    <w:rsid w:val="0029462C"/>
    <w:rsid w:val="002D3B01"/>
    <w:rsid w:val="00316130"/>
    <w:rsid w:val="003176F8"/>
    <w:rsid w:val="00327B86"/>
    <w:rsid w:val="003618AE"/>
    <w:rsid w:val="00370E94"/>
    <w:rsid w:val="003741CE"/>
    <w:rsid w:val="003862D0"/>
    <w:rsid w:val="0039784B"/>
    <w:rsid w:val="003E5AF3"/>
    <w:rsid w:val="003F0B65"/>
    <w:rsid w:val="00400DAA"/>
    <w:rsid w:val="00412526"/>
    <w:rsid w:val="00425135"/>
    <w:rsid w:val="00480C1F"/>
    <w:rsid w:val="004A3C1E"/>
    <w:rsid w:val="00507881"/>
    <w:rsid w:val="00534275"/>
    <w:rsid w:val="00545349"/>
    <w:rsid w:val="00546141"/>
    <w:rsid w:val="005A5A34"/>
    <w:rsid w:val="005A6B04"/>
    <w:rsid w:val="00662252"/>
    <w:rsid w:val="00677CF6"/>
    <w:rsid w:val="0069506D"/>
    <w:rsid w:val="006A3594"/>
    <w:rsid w:val="006D60F2"/>
    <w:rsid w:val="00736358"/>
    <w:rsid w:val="007418ED"/>
    <w:rsid w:val="00751971"/>
    <w:rsid w:val="007B6246"/>
    <w:rsid w:val="007C7741"/>
    <w:rsid w:val="007D65E1"/>
    <w:rsid w:val="0080251A"/>
    <w:rsid w:val="008608BF"/>
    <w:rsid w:val="008C0470"/>
    <w:rsid w:val="008F7552"/>
    <w:rsid w:val="00901110"/>
    <w:rsid w:val="00927E3E"/>
    <w:rsid w:val="00941CCC"/>
    <w:rsid w:val="00960EBA"/>
    <w:rsid w:val="009C1970"/>
    <w:rsid w:val="009F15D5"/>
    <w:rsid w:val="009F4018"/>
    <w:rsid w:val="00A41E6D"/>
    <w:rsid w:val="00B932AA"/>
    <w:rsid w:val="00BA15B7"/>
    <w:rsid w:val="00BB23C2"/>
    <w:rsid w:val="00BF12C3"/>
    <w:rsid w:val="00C12422"/>
    <w:rsid w:val="00C274E6"/>
    <w:rsid w:val="00C93E5C"/>
    <w:rsid w:val="00CB2FA2"/>
    <w:rsid w:val="00CC7FD7"/>
    <w:rsid w:val="00D16CC3"/>
    <w:rsid w:val="00DA38A2"/>
    <w:rsid w:val="00E3471C"/>
    <w:rsid w:val="00E831CD"/>
    <w:rsid w:val="00EA61A1"/>
    <w:rsid w:val="00EE19FD"/>
    <w:rsid w:val="00F660BE"/>
    <w:rsid w:val="00FB236D"/>
    <w:rsid w:val="00FE4AF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B6246"/>
    <w:pPr>
      <w:keepNext/>
      <w:keepLines/>
      <w:spacing w:before="240" w:after="0"/>
      <w:outlineLvl w:val="0"/>
    </w:pPr>
    <w:rPr>
      <w:rFonts w:asciiTheme="majorHAnsi" w:eastAsiaTheme="majorEastAsia" w:hAnsiTheme="majorHAnsi" w:cstheme="majorBidi"/>
      <w:color w:val="00948B" w:themeColor="accent1" w:themeShade="BF"/>
      <w:sz w:val="32"/>
      <w:szCs w:val="32"/>
    </w:rPr>
  </w:style>
  <w:style w:type="paragraph" w:styleId="Heading2">
    <w:name w:val="heading 2"/>
    <w:basedOn w:val="Normal"/>
    <w:next w:val="Normal"/>
    <w:link w:val="Heading2Char"/>
    <w:uiPriority w:val="9"/>
    <w:unhideWhenUsed/>
    <w:qFormat/>
    <w:rsid w:val="007B6246"/>
    <w:pPr>
      <w:keepNext/>
      <w:keepLines/>
      <w:spacing w:before="40" w:after="0"/>
      <w:outlineLvl w:val="1"/>
    </w:pPr>
    <w:rPr>
      <w:rFonts w:asciiTheme="majorHAnsi" w:eastAsiaTheme="majorEastAsia" w:hAnsiTheme="majorHAnsi" w:cstheme="majorBidi"/>
      <w:color w:val="00948B" w:themeColor="accent1" w:themeShade="BF"/>
      <w:sz w:val="26"/>
      <w:szCs w:val="26"/>
    </w:rPr>
  </w:style>
  <w:style w:type="paragraph" w:styleId="Heading3">
    <w:name w:val="heading 3"/>
    <w:basedOn w:val="Normal"/>
    <w:next w:val="Normal"/>
    <w:link w:val="Heading3Char"/>
    <w:uiPriority w:val="9"/>
    <w:unhideWhenUsed/>
    <w:qFormat/>
    <w:rsid w:val="00546141"/>
    <w:pPr>
      <w:keepNext/>
      <w:keepLines/>
      <w:spacing w:before="40" w:after="0"/>
      <w:outlineLvl w:val="2"/>
    </w:pPr>
    <w:rPr>
      <w:rFonts w:asciiTheme="majorHAnsi" w:eastAsiaTheme="majorEastAsia" w:hAnsiTheme="majorHAnsi" w:cstheme="majorBidi"/>
      <w:color w:val="00625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2526"/>
    <w:rPr>
      <w:color w:val="0000FF"/>
      <w:u w:val="single"/>
    </w:rPr>
  </w:style>
  <w:style w:type="character" w:customStyle="1" w:styleId="UnresolvedMention1">
    <w:name w:val="Unresolved Mention1"/>
    <w:basedOn w:val="DefaultParagraphFont"/>
    <w:uiPriority w:val="99"/>
    <w:semiHidden/>
    <w:unhideWhenUsed/>
    <w:rsid w:val="00412526"/>
    <w:rPr>
      <w:color w:val="605E5C"/>
      <w:shd w:val="clear" w:color="auto" w:fill="E1DFDD"/>
    </w:rPr>
  </w:style>
  <w:style w:type="character" w:styleId="FollowedHyperlink">
    <w:name w:val="FollowedHyperlink"/>
    <w:basedOn w:val="DefaultParagraphFont"/>
    <w:uiPriority w:val="99"/>
    <w:semiHidden/>
    <w:unhideWhenUsed/>
    <w:rsid w:val="00412526"/>
    <w:rPr>
      <w:color w:val="A5A5A5" w:themeColor="followedHyperlink"/>
      <w:u w:val="single"/>
    </w:rPr>
  </w:style>
  <w:style w:type="character" w:customStyle="1" w:styleId="Heading1Char">
    <w:name w:val="Heading 1 Char"/>
    <w:basedOn w:val="DefaultParagraphFont"/>
    <w:link w:val="Heading1"/>
    <w:uiPriority w:val="9"/>
    <w:rsid w:val="007B6246"/>
    <w:rPr>
      <w:rFonts w:asciiTheme="majorHAnsi" w:eastAsiaTheme="majorEastAsia" w:hAnsiTheme="majorHAnsi" w:cstheme="majorBidi"/>
      <w:color w:val="00948B" w:themeColor="accent1" w:themeShade="BF"/>
      <w:sz w:val="32"/>
      <w:szCs w:val="32"/>
    </w:rPr>
  </w:style>
  <w:style w:type="character" w:customStyle="1" w:styleId="Heading2Char">
    <w:name w:val="Heading 2 Char"/>
    <w:basedOn w:val="DefaultParagraphFont"/>
    <w:link w:val="Heading2"/>
    <w:uiPriority w:val="9"/>
    <w:rsid w:val="007B6246"/>
    <w:rPr>
      <w:rFonts w:asciiTheme="majorHAnsi" w:eastAsiaTheme="majorEastAsia" w:hAnsiTheme="majorHAnsi" w:cstheme="majorBidi"/>
      <w:color w:val="00948B" w:themeColor="accent1" w:themeShade="BF"/>
      <w:sz w:val="26"/>
      <w:szCs w:val="26"/>
    </w:rPr>
  </w:style>
  <w:style w:type="paragraph" w:styleId="BalloonText">
    <w:name w:val="Balloon Text"/>
    <w:basedOn w:val="Normal"/>
    <w:link w:val="BalloonTextChar"/>
    <w:uiPriority w:val="99"/>
    <w:semiHidden/>
    <w:unhideWhenUsed/>
    <w:rsid w:val="00400D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DAA"/>
    <w:rPr>
      <w:rFonts w:ascii="Segoe UI" w:hAnsi="Segoe UI" w:cs="Segoe UI"/>
      <w:sz w:val="18"/>
      <w:szCs w:val="18"/>
    </w:rPr>
  </w:style>
  <w:style w:type="paragraph" w:styleId="Header">
    <w:name w:val="header"/>
    <w:basedOn w:val="Normal"/>
    <w:link w:val="HeaderChar"/>
    <w:uiPriority w:val="99"/>
    <w:unhideWhenUsed/>
    <w:rsid w:val="00E347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471C"/>
  </w:style>
  <w:style w:type="paragraph" w:styleId="Footer">
    <w:name w:val="footer"/>
    <w:basedOn w:val="Normal"/>
    <w:link w:val="FooterChar"/>
    <w:uiPriority w:val="99"/>
    <w:unhideWhenUsed/>
    <w:rsid w:val="00E347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471C"/>
  </w:style>
  <w:style w:type="character" w:customStyle="1" w:styleId="Heading3Char">
    <w:name w:val="Heading 3 Char"/>
    <w:basedOn w:val="DefaultParagraphFont"/>
    <w:link w:val="Heading3"/>
    <w:uiPriority w:val="9"/>
    <w:rsid w:val="00546141"/>
    <w:rPr>
      <w:rFonts w:asciiTheme="majorHAnsi" w:eastAsiaTheme="majorEastAsia" w:hAnsiTheme="majorHAnsi" w:cstheme="majorBidi"/>
      <w:color w:val="00625C" w:themeColor="accent1" w:themeShade="7F"/>
      <w:sz w:val="24"/>
      <w:szCs w:val="24"/>
    </w:rPr>
  </w:style>
  <w:style w:type="character" w:customStyle="1" w:styleId="UnresolvedMention">
    <w:name w:val="Unresolved Mention"/>
    <w:basedOn w:val="DefaultParagraphFont"/>
    <w:uiPriority w:val="99"/>
    <w:semiHidden/>
    <w:unhideWhenUsed/>
    <w:rsid w:val="00677CF6"/>
    <w:rPr>
      <w:color w:val="605E5C"/>
      <w:shd w:val="clear" w:color="auto" w:fill="E1DFDD"/>
    </w:rPr>
  </w:style>
  <w:style w:type="paragraph" w:styleId="NoSpacing">
    <w:name w:val="No Spacing"/>
    <w:uiPriority w:val="1"/>
    <w:qFormat/>
    <w:rsid w:val="007C7741"/>
    <w:pPr>
      <w:spacing w:after="0" w:line="240" w:lineRule="auto"/>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B6246"/>
    <w:pPr>
      <w:keepNext/>
      <w:keepLines/>
      <w:spacing w:before="240" w:after="0"/>
      <w:outlineLvl w:val="0"/>
    </w:pPr>
    <w:rPr>
      <w:rFonts w:asciiTheme="majorHAnsi" w:eastAsiaTheme="majorEastAsia" w:hAnsiTheme="majorHAnsi" w:cstheme="majorBidi"/>
      <w:color w:val="00948B" w:themeColor="accent1" w:themeShade="BF"/>
      <w:sz w:val="32"/>
      <w:szCs w:val="32"/>
    </w:rPr>
  </w:style>
  <w:style w:type="paragraph" w:styleId="Heading2">
    <w:name w:val="heading 2"/>
    <w:basedOn w:val="Normal"/>
    <w:next w:val="Normal"/>
    <w:link w:val="Heading2Char"/>
    <w:uiPriority w:val="9"/>
    <w:unhideWhenUsed/>
    <w:qFormat/>
    <w:rsid w:val="007B6246"/>
    <w:pPr>
      <w:keepNext/>
      <w:keepLines/>
      <w:spacing w:before="40" w:after="0"/>
      <w:outlineLvl w:val="1"/>
    </w:pPr>
    <w:rPr>
      <w:rFonts w:asciiTheme="majorHAnsi" w:eastAsiaTheme="majorEastAsia" w:hAnsiTheme="majorHAnsi" w:cstheme="majorBidi"/>
      <w:color w:val="00948B" w:themeColor="accent1" w:themeShade="BF"/>
      <w:sz w:val="26"/>
      <w:szCs w:val="26"/>
    </w:rPr>
  </w:style>
  <w:style w:type="paragraph" w:styleId="Heading3">
    <w:name w:val="heading 3"/>
    <w:basedOn w:val="Normal"/>
    <w:next w:val="Normal"/>
    <w:link w:val="Heading3Char"/>
    <w:uiPriority w:val="9"/>
    <w:unhideWhenUsed/>
    <w:qFormat/>
    <w:rsid w:val="00546141"/>
    <w:pPr>
      <w:keepNext/>
      <w:keepLines/>
      <w:spacing w:before="40" w:after="0"/>
      <w:outlineLvl w:val="2"/>
    </w:pPr>
    <w:rPr>
      <w:rFonts w:asciiTheme="majorHAnsi" w:eastAsiaTheme="majorEastAsia" w:hAnsiTheme="majorHAnsi" w:cstheme="majorBidi"/>
      <w:color w:val="00625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2526"/>
    <w:rPr>
      <w:color w:val="0000FF"/>
      <w:u w:val="single"/>
    </w:rPr>
  </w:style>
  <w:style w:type="character" w:customStyle="1" w:styleId="UnresolvedMention1">
    <w:name w:val="Unresolved Mention1"/>
    <w:basedOn w:val="DefaultParagraphFont"/>
    <w:uiPriority w:val="99"/>
    <w:semiHidden/>
    <w:unhideWhenUsed/>
    <w:rsid w:val="00412526"/>
    <w:rPr>
      <w:color w:val="605E5C"/>
      <w:shd w:val="clear" w:color="auto" w:fill="E1DFDD"/>
    </w:rPr>
  </w:style>
  <w:style w:type="character" w:styleId="FollowedHyperlink">
    <w:name w:val="FollowedHyperlink"/>
    <w:basedOn w:val="DefaultParagraphFont"/>
    <w:uiPriority w:val="99"/>
    <w:semiHidden/>
    <w:unhideWhenUsed/>
    <w:rsid w:val="00412526"/>
    <w:rPr>
      <w:color w:val="A5A5A5" w:themeColor="followedHyperlink"/>
      <w:u w:val="single"/>
    </w:rPr>
  </w:style>
  <w:style w:type="character" w:customStyle="1" w:styleId="Heading1Char">
    <w:name w:val="Heading 1 Char"/>
    <w:basedOn w:val="DefaultParagraphFont"/>
    <w:link w:val="Heading1"/>
    <w:uiPriority w:val="9"/>
    <w:rsid w:val="007B6246"/>
    <w:rPr>
      <w:rFonts w:asciiTheme="majorHAnsi" w:eastAsiaTheme="majorEastAsia" w:hAnsiTheme="majorHAnsi" w:cstheme="majorBidi"/>
      <w:color w:val="00948B" w:themeColor="accent1" w:themeShade="BF"/>
      <w:sz w:val="32"/>
      <w:szCs w:val="32"/>
    </w:rPr>
  </w:style>
  <w:style w:type="character" w:customStyle="1" w:styleId="Heading2Char">
    <w:name w:val="Heading 2 Char"/>
    <w:basedOn w:val="DefaultParagraphFont"/>
    <w:link w:val="Heading2"/>
    <w:uiPriority w:val="9"/>
    <w:rsid w:val="007B6246"/>
    <w:rPr>
      <w:rFonts w:asciiTheme="majorHAnsi" w:eastAsiaTheme="majorEastAsia" w:hAnsiTheme="majorHAnsi" w:cstheme="majorBidi"/>
      <w:color w:val="00948B" w:themeColor="accent1" w:themeShade="BF"/>
      <w:sz w:val="26"/>
      <w:szCs w:val="26"/>
    </w:rPr>
  </w:style>
  <w:style w:type="paragraph" w:styleId="BalloonText">
    <w:name w:val="Balloon Text"/>
    <w:basedOn w:val="Normal"/>
    <w:link w:val="BalloonTextChar"/>
    <w:uiPriority w:val="99"/>
    <w:semiHidden/>
    <w:unhideWhenUsed/>
    <w:rsid w:val="00400D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DAA"/>
    <w:rPr>
      <w:rFonts w:ascii="Segoe UI" w:hAnsi="Segoe UI" w:cs="Segoe UI"/>
      <w:sz w:val="18"/>
      <w:szCs w:val="18"/>
    </w:rPr>
  </w:style>
  <w:style w:type="paragraph" w:styleId="Header">
    <w:name w:val="header"/>
    <w:basedOn w:val="Normal"/>
    <w:link w:val="HeaderChar"/>
    <w:uiPriority w:val="99"/>
    <w:unhideWhenUsed/>
    <w:rsid w:val="00E347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471C"/>
  </w:style>
  <w:style w:type="paragraph" w:styleId="Footer">
    <w:name w:val="footer"/>
    <w:basedOn w:val="Normal"/>
    <w:link w:val="FooterChar"/>
    <w:uiPriority w:val="99"/>
    <w:unhideWhenUsed/>
    <w:rsid w:val="00E347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471C"/>
  </w:style>
  <w:style w:type="character" w:customStyle="1" w:styleId="Heading3Char">
    <w:name w:val="Heading 3 Char"/>
    <w:basedOn w:val="DefaultParagraphFont"/>
    <w:link w:val="Heading3"/>
    <w:uiPriority w:val="9"/>
    <w:rsid w:val="00546141"/>
    <w:rPr>
      <w:rFonts w:asciiTheme="majorHAnsi" w:eastAsiaTheme="majorEastAsia" w:hAnsiTheme="majorHAnsi" w:cstheme="majorBidi"/>
      <w:color w:val="00625C" w:themeColor="accent1" w:themeShade="7F"/>
      <w:sz w:val="24"/>
      <w:szCs w:val="24"/>
    </w:rPr>
  </w:style>
  <w:style w:type="character" w:customStyle="1" w:styleId="UnresolvedMention">
    <w:name w:val="Unresolved Mention"/>
    <w:basedOn w:val="DefaultParagraphFont"/>
    <w:uiPriority w:val="99"/>
    <w:semiHidden/>
    <w:unhideWhenUsed/>
    <w:rsid w:val="00677CF6"/>
    <w:rPr>
      <w:color w:val="605E5C"/>
      <w:shd w:val="clear" w:color="auto" w:fill="E1DFDD"/>
    </w:rPr>
  </w:style>
  <w:style w:type="paragraph" w:styleId="NoSpacing">
    <w:name w:val="No Spacing"/>
    <w:uiPriority w:val="1"/>
    <w:qFormat/>
    <w:rsid w:val="007C774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play.google.com/store/apps/details?id=air.com.sesameworkshop.ResilienceThinkBreathDo" TargetMode="External"/><Relationship Id="rId20" Type="http://schemas.openxmlformats.org/officeDocument/2006/relationships/theme" Target="theme/theme1.xml"/><Relationship Id="rId10" Type="http://schemas.openxmlformats.org/officeDocument/2006/relationships/hyperlink" Target="https://www.bbc.co.uk/cbeebies/joinin/earn-your-stay-at-home-badge-hey-duggee" TargetMode="External"/><Relationship Id="rId11" Type="http://schemas.openxmlformats.org/officeDocument/2006/relationships/hyperlink" Target="https://sesamestreetincommunities.org/topics/health-emergencies/" TargetMode="External"/><Relationship Id="rId12" Type="http://schemas.openxmlformats.org/officeDocument/2006/relationships/hyperlink" Target="https://9fd60b7f-097e-4552-818c-715c7a2073f4.filesusr.com/ugd/a80625_45ca40d8389b4abd861c54608cd0de44.pdf" TargetMode="External"/><Relationship Id="rId13" Type="http://schemas.openxmlformats.org/officeDocument/2006/relationships/hyperlink" Target="https://660919d3-b85b-43c3-a3ad-3de6a9d37099.filesusr.com/ugd/64c685_0a595408de2e4bfcbf1539dcf6ba4b89.pdf" TargetMode="External"/><Relationship Id="rId14" Type="http://schemas.openxmlformats.org/officeDocument/2006/relationships/hyperlink" Target="https://www.amazon.co.uk/What-When-Worry-Much-What/dp/1591473144" TargetMode="External"/><Relationship Id="rId15" Type="http://schemas.openxmlformats.org/officeDocument/2006/relationships/hyperlink" Target="https://www.childrenscommissioner.gov.uk/publication/childrens-guide-to-coronavirus/" TargetMode="External"/><Relationship Id="rId16" Type="http://schemas.openxmlformats.org/officeDocument/2006/relationships/hyperlink" Target="https://www.good-thinking.uk" TargetMode="External"/><Relationship Id="rId17" Type="http://schemas.openxmlformats.org/officeDocument/2006/relationships/hyperlink" Target="https://www.annafreud.org/what-we-do/anna-freud-learning-network/coronavirus/" TargetMode="External"/><Relationship Id="rId18" Type="http://schemas.openxmlformats.org/officeDocument/2006/relationships/header" Target="header1.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apps.apple.com/us/app/breathe-think-do-with-sesame/id721853597"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Quotable">
  <a:themeElements>
    <a:clrScheme name="Quotable">
      <a:dk1>
        <a:sysClr val="windowText" lastClr="000000"/>
      </a:dk1>
      <a:lt1>
        <a:sysClr val="window" lastClr="FFFFFF"/>
      </a:lt1>
      <a:dk2>
        <a:srgbClr val="212121"/>
      </a:dk2>
      <a:lt2>
        <a:srgbClr val="636363"/>
      </a:lt2>
      <a:accent1>
        <a:srgbClr val="00C6BB"/>
      </a:accent1>
      <a:accent2>
        <a:srgbClr val="6FEBA0"/>
      </a:accent2>
      <a:accent3>
        <a:srgbClr val="B6DF5E"/>
      </a:accent3>
      <a:accent4>
        <a:srgbClr val="EFB251"/>
      </a:accent4>
      <a:accent5>
        <a:srgbClr val="EF755F"/>
      </a:accent5>
      <a:accent6>
        <a:srgbClr val="ED515C"/>
      </a:accent6>
      <a:hlink>
        <a:srgbClr val="8F8F8F"/>
      </a:hlink>
      <a:folHlink>
        <a:srgbClr val="A5A5A5"/>
      </a:folHlink>
    </a:clrScheme>
    <a:fontScheme name="Quotable">
      <a:majorFont>
        <a:latin typeface="Century Gothic"/>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Quotable">
      <a:fillStyleLst>
        <a:solidFill>
          <a:schemeClr val="phClr"/>
        </a:solidFill>
        <a:gradFill rotWithShape="1">
          <a:gsLst>
            <a:gs pos="0">
              <a:schemeClr val="phClr">
                <a:tint val="80000"/>
                <a:lumMod val="105000"/>
              </a:schemeClr>
            </a:gs>
            <a:gs pos="100000">
              <a:schemeClr val="phClr">
                <a:tint val="90000"/>
              </a:schemeClr>
            </a:gs>
          </a:gsLst>
          <a:lin ang="5400000" scaled="0"/>
        </a:gradFill>
        <a:blipFill rotWithShape="1">
          <a:blip xmlns:r="http://schemas.openxmlformats.org/officeDocument/2006/relationships" r:embed="rId1">
            <a:duotone>
              <a:schemeClr val="phClr">
                <a:tint val="98000"/>
                <a:lumMod val="102000"/>
              </a:schemeClr>
              <a:schemeClr val="phClr">
                <a:shade val="98000"/>
                <a:lumMod val="98000"/>
              </a:schemeClr>
            </a:duotone>
          </a:blip>
          <a:tile tx="0" ty="0" sx="100000" sy="100000" flip="none" algn="tl"/>
        </a:blipFill>
      </a:fillStyleLst>
      <a:lnStyleLst>
        <a:ln w="9525" cap="rnd" cmpd="sng" algn="ctr">
          <a:solidFill>
            <a:schemeClr val="ph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effectStyle>
        <a:effectStyle>
          <a:effectLst>
            <a:innerShdw blurRad="63500" dist="25400" dir="13500000">
              <a:srgbClr val="000000">
                <a:alpha val="75000"/>
              </a:srgbClr>
            </a:innerShdw>
          </a:effectLst>
        </a:effectStyle>
      </a:effectStyleLst>
      <a:bgFillStyleLst>
        <a:solidFill>
          <a:schemeClr val="phClr"/>
        </a:solidFill>
        <a:gradFill rotWithShape="1">
          <a:gsLst>
            <a:gs pos="0">
              <a:schemeClr val="phClr">
                <a:tint val="100000"/>
              </a:schemeClr>
            </a:gs>
            <a:gs pos="100000">
              <a:schemeClr val="phClr">
                <a:tint val="84000"/>
                <a:shade val="84000"/>
                <a:lumMod val="90000"/>
              </a:schemeClr>
            </a:gs>
          </a:gsLst>
          <a:lin ang="5400000" scaled="0"/>
        </a:gradFill>
        <a:gradFill rotWithShape="1">
          <a:gsLst>
            <a:gs pos="0">
              <a:schemeClr val="phClr">
                <a:tint val="84000"/>
                <a:shade val="90000"/>
                <a:satMod val="120000"/>
                <a:lumMod val="90000"/>
              </a:schemeClr>
            </a:gs>
            <a:gs pos="100000">
              <a:schemeClr val="phClr"/>
            </a:gs>
          </a:gsLst>
          <a:lin ang="5400000" scaled="0"/>
        </a:gradFill>
      </a:bgFillStyleLst>
    </a:fmtScheme>
  </a:themeElements>
  <a:objectDefaults/>
  <a:extraClrSchemeLst/>
  <a:extLst>
    <a:ext uri="{05A4C25C-085E-4340-85A3-A5531E510DB2}">
      <thm15:themeFamily xmlns:thm15="http://schemas.microsoft.com/office/thememl/2012/main" xmlns="" name="Quotable" id="{39EC5628-30ED-4578-ACD8-9820EDB8E15A}" vid="{6F3559E9-1A4C-49D8-94D4-F41003531C4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635CD6-5470-4C44-BCE7-1B5C9EF19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13</Words>
  <Characters>4070</Characters>
  <Application>Microsoft Macintosh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Williams</dc:creator>
  <cp:keywords/>
  <dc:description/>
  <cp:lastModifiedBy>iMac</cp:lastModifiedBy>
  <cp:revision>2</cp:revision>
  <cp:lastPrinted>2020-04-08T08:30:00Z</cp:lastPrinted>
  <dcterms:created xsi:type="dcterms:W3CDTF">2020-04-14T11:14:00Z</dcterms:created>
  <dcterms:modified xsi:type="dcterms:W3CDTF">2020-04-14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EmailSubject">
    <vt:lpwstr>resources for schools. </vt:lpwstr>
  </property>
  <property fmtid="{D5CDD505-2E9C-101B-9397-08002B2CF9AE}" pid="4" name="_AuthorEmail">
    <vt:lpwstr>Paul.Williams@torbay.gov.uk</vt:lpwstr>
  </property>
  <property fmtid="{D5CDD505-2E9C-101B-9397-08002B2CF9AE}" pid="5" name="_AuthorEmailDisplayName">
    <vt:lpwstr>Williams, Paul</vt:lpwstr>
  </property>
</Properties>
</file>